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silvia</w:t>
      </w:r>
      <w:r w:rsidR="001C1A9D">
        <w:rPr>
          <w:sz w:val="20"/>
        </w:rPr>
        <w:t>___ Cognome______</w:t>
      </w:r>
      <w:r w:rsidRPr="00BC4087" w:rsidR="00BC4087">
        <w:rPr>
          <w:sz w:val="20"/>
        </w:rPr>
        <w:t>ostini</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Mantova, MN, Italia Desenzano del Garda, BS,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Desenzano del Garda, BS,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20/05/1971</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87893697</w:t>
      </w:r>
      <w:r>
        <w:rPr>
          <w:sz w:val="20"/>
        </w:rPr>
        <w:t>_________ E-mail______</w:t>
      </w:r>
      <w:r w:rsidRPr="00D11F84" w:rsidR="00D11F84">
        <w:rPr>
          <w:sz w:val="20"/>
        </w:rPr>
        <w:t>silvia.ostini2015@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donati agnese</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18/05/2008</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7/05/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7/05/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7/05/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7/05/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